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Application</w:t>
      </w:r>
      <w:r>
        <w:t xml:space="preserve"> </w:t>
      </w:r>
      <w:r>
        <w:t xml:space="preserve">in</w:t>
      </w:r>
      <w:r>
        <w:t xml:space="preserve"> </w:t>
      </w:r>
      <w:r>
        <w:t xml:space="preserve">Thailand</w:t>
      </w:r>
      <w:r>
        <w:t xml:space="preserve"> </w:t>
      </w:r>
      <w:r>
        <w:t xml:space="preserve">Bangkok</w:t>
      </w:r>
    </w:p>
    <w:bookmarkStart w:id="21" w:name="cover-letter"/>
    <w:p>
      <w:pPr>
        <w:pStyle w:val="Heading1"/>
      </w:pPr>
      <w:r>
        <w:t xml:space="preserve">Cover Letter</w:t>
      </w:r>
    </w:p>
    <w:p>
      <w:pPr>
        <w:pStyle w:val="FirstParagraph"/>
      </w:pPr>
      <w:r>
        <w:rPr>
          <w:bCs/>
          <w:b/>
        </w:rPr>
        <w:t xml:space="preserve">Applicant Name:</w:t>
      </w:r>
      <w:r>
        <w:t xml:space="preserve"> </w:t>
      </w:r>
      <w:r>
        <w:t xml:space="preserve">[Your Full Name]</w:t>
      </w:r>
      <w:r>
        <w:br/>
      </w:r>
      <w:r>
        <w:rPr>
          <w:bCs/>
          <w:b/>
        </w:rPr>
        <w:t xml:space="preserve">Address:</w:t>
      </w:r>
      <w:r>
        <w:t xml:space="preserve"> </w:t>
      </w:r>
      <w:r>
        <w:t xml:space="preserve">[Your Address]</w:t>
      </w:r>
      <w:r>
        <w:br/>
      </w:r>
      <w:r>
        <w:rPr>
          <w:bCs/>
          <w:b/>
        </w:rPr>
        <w:t xml:space="preserve">Email:</w:t>
      </w:r>
      <w:r>
        <w:t xml:space="preserve"> </w:t>
      </w:r>
      <w:r>
        <w:t xml:space="preserve">[Your Email Address]</w:t>
      </w:r>
      <w:r>
        <w:br/>
      </w:r>
      <w:r>
        <w:rPr>
          <w:bCs/>
          <w:b/>
        </w:rPr>
        <w:t xml:space="preserve">Date:</w:t>
      </w:r>
      <w:r>
        <w:t xml:space="preserve"> </w:t>
      </w:r>
      <w:r>
        <w:t xml:space="preserve">[Insert Date]</w:t>
      </w:r>
    </w:p>
    <w:bookmarkStart w:id="20" w:name="to-the-hiring-committee"/>
    <w:p>
      <w:pPr>
        <w:pStyle w:val="Heading2"/>
      </w:pPr>
      <w:r>
        <w:t xml:space="preserve">To the Hiring Committee,</w:t>
      </w:r>
    </w:p>
    <w:p>
      <w:pPr>
        <w:pStyle w:val="FirstParagraph"/>
      </w:pPr>
      <w:r>
        <w:t xml:space="preserve">I am writing to express my sincere interest in the Military Officer position in Thailand, Bangkok. With a steadfast commitment to national security, leadership excellence, and a deep understanding of military operations, I believe I am well-suited to contribute to the strategic goals of your organization. My career in military service has been defined by discipline, adaptability, and an unwavering dedication to upholding the values of honor and duty—principles that align seamlessly with the mission-driven environment of Thailand’s defense sector.</w:t>
      </w:r>
    </w:p>
    <w:p>
      <w:pPr>
        <w:pStyle w:val="BodyText"/>
      </w:pPr>
      <w:r>
        <w:t xml:space="preserve">As a seasoned military officer with [X years] of experience in [specific branch or role], I have cultivated a comprehensive skill set in tactical planning, personnel management, and operational execution. My background includes [mention specific achievements, such as "leading high-stakes missions in conflict zones," "coordinating multinational exercises," or "implementing training programs that enhanced unit readiness"]. These experiences have not only honed my ability to lead under pressure but also reinforced my capacity to collaborate with diverse teams, a critical asset in the dynamic and culturally rich context of Thailand Bangkok.</w:t>
      </w:r>
    </w:p>
    <w:p>
      <w:pPr>
        <w:pStyle w:val="BodyText"/>
      </w:pPr>
      <w:r>
        <w:t xml:space="preserve">The opportunity to serve as a Military Officer in Thailand Bangkok is particularly meaningful to me. The city, a vital hub of political, economic, and cultural activity in Southeast Asia, demands military professionals who can navigate complex challenges while fostering regional stability. My expertise in [specific areas such as "cybersecurity," "counterterrorism," or "disaster response"] aligns with the critical needs of Thailand’s defense infrastructure. I am especially drawn to the chance to contribute to initiatives that strengthen bilateral cooperation between our nations, ensuring mutual security and prosperity.</w:t>
      </w:r>
    </w:p>
    <w:p>
      <w:pPr>
        <w:pStyle w:val="BodyText"/>
      </w:pPr>
      <w:r>
        <w:t xml:space="preserve">What sets me apart is my ability to blend technical proficiency with cultural sensitivity. Having [mention relevant experience, such as "worked alongside Thai military personnel in joint exercises," "studied the socio-political landscape of Southeast Asia," or "completed training in Thai language and customs"], I am equipped to operate effectively within the unique framework of Thailand’s military ecosystem. This adaptability is further reinforced by my commitment to continuous learning, as evidenced by [specific certifications, courses, or professional development programs].</w:t>
      </w:r>
    </w:p>
    <w:p>
      <w:pPr>
        <w:pStyle w:val="BodyText"/>
      </w:pPr>
      <w:r>
        <w:t xml:space="preserve">Thailand Bangkok’s strategic location makes it a focal point for addressing regional security concerns. As a Military Officer here, I would leverage my experience in [specific skills or areas] to support operations ranging from humanitarian aid to border security. My background in [mention relevant projects, such as "deploying rapid response teams during natural disasters" or "designing logistics networks for remote areas"] has prepared me to address the multifaceted demands of this role. Additionally, my leadership philosophy—rooted in integrity, empathy, and innovation—ensures that I can inspire and guide teams to achieve operational excellence.</w:t>
      </w:r>
    </w:p>
    <w:p>
      <w:pPr>
        <w:pStyle w:val="BodyText"/>
      </w:pPr>
      <w:r>
        <w:t xml:space="preserve">I am particularly impressed by [specific aspect of the organization or Thailand Bangkok’s military initiatives, such as "the country’s focus on maritime security," "its partnerships with international defense agencies," or "its emphasis on community engagement"]. As a Military Officer, I aim to contribute to these efforts by fostering collaboration between military units and local communities. For instance, I have previously [describe a relevant experience, such as "initiated programs to build trust between armed forces and civilians" or "developed training modules for disaster preparedness"]. These experiences highlight my ability to bridge gaps and create sustainable solutions.</w:t>
      </w:r>
    </w:p>
    <w:p>
      <w:pPr>
        <w:pStyle w:val="BodyText"/>
      </w:pPr>
      <w:r>
        <w:t xml:space="preserve">The military landscape in Thailand Bangkok is both challenging and rewarding. It requires officers who can balance operational rigor with cultural awareness, a duality I have mastered through years of service. My ability to communicate effectively across diverse groups, coupled with a deep respect for Thai traditions and values, positions me to thrive in this environment. I am eager to bring my expertise in [specific areas] to support the mission of maintaining peace and security in this vibrant city.</w:t>
      </w:r>
    </w:p>
    <w:p>
      <w:pPr>
        <w:pStyle w:val="BodyText"/>
      </w:pPr>
      <w:r>
        <w:t xml:space="preserve">Finally, I would like to emphasize my personal commitment to the principles of service and sacrifice. The role of a Military Officer is not merely a profession but a calling—a dedication to protecting lives, upholding justice, and fostering stability. In Thailand Bangkok, where the intersection of culture and geopolitics demands vigilance and compassion, I am ready to embrace this responsibility with unwavering resolve.</w:t>
      </w:r>
    </w:p>
    <w:p>
      <w:pPr>
        <w:pStyle w:val="BodyText"/>
      </w:pPr>
      <w:r>
        <w:t xml:space="preserve">Thank you for considering my application. I would be honored to discuss how my background, skills, and passion for military service align with the needs of your organization. Please feel free to contact me at [your phone number] or [your email address] at your earliest convenience. I look forward to the opportunity to contribute to the legacy of excellence in Thailand’s military forces.</w:t>
      </w:r>
    </w:p>
    <w:p>
      <w:pPr>
        <w:pStyle w:val="BodyText"/>
      </w:pPr>
      <w:r>
        <w:t xml:space="preserve">Sincerely,</w:t>
      </w:r>
      <w:r>
        <w:br/>
      </w:r>
      <w:r>
        <w:rPr>
          <w:bCs/>
          <w:b/>
        </w:rPr>
        <w:t xml:space="preserve">[Your Full Name]</w:t>
      </w:r>
      <w:r>
        <w:br/>
      </w:r>
      <w:r>
        <w:t xml:space="preserve">[Optional: Signature if prin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 Application in Thailand Bangkok</dc:title>
  <dc:creator/>
  <dc:language>en</dc:language>
  <cp:keywords/>
  <dcterms:created xsi:type="dcterms:W3CDTF">2026-07-24T04:05:36Z</dcterms:created>
  <dcterms:modified xsi:type="dcterms:W3CDTF">2026-07-24T04:05:36Z</dcterms:modified>
</cp:coreProperties>
</file>

<file path=docProps/custom.xml><?xml version="1.0" encoding="utf-8"?>
<Properties xmlns="http://schemas.openxmlformats.org/officeDocument/2006/custom-properties" xmlns:vt="http://schemas.openxmlformats.org/officeDocument/2006/docPropsVTypes"/>
</file>